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CA5" w:rsidRDefault="00704CA5"/>
    <w:p w:rsidR="00704CA5" w:rsidRDefault="00704CA5"/>
    <w:tbl>
      <w:tblPr>
        <w:tblW w:w="18318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"/>
        <w:gridCol w:w="993"/>
        <w:gridCol w:w="4780"/>
        <w:gridCol w:w="441"/>
        <w:gridCol w:w="274"/>
        <w:gridCol w:w="285"/>
        <w:gridCol w:w="274"/>
        <w:gridCol w:w="385"/>
        <w:gridCol w:w="440"/>
        <w:gridCol w:w="3474"/>
        <w:gridCol w:w="1339"/>
        <w:gridCol w:w="1212"/>
        <w:gridCol w:w="207"/>
        <w:gridCol w:w="708"/>
        <w:gridCol w:w="2033"/>
        <w:gridCol w:w="976"/>
      </w:tblGrid>
      <w:tr w:rsidR="00186AAB" w:rsidRPr="00186AAB" w:rsidTr="00BE1FA3">
        <w:trPr>
          <w:trHeight w:val="319"/>
        </w:trPr>
        <w:tc>
          <w:tcPr>
            <w:tcW w:w="149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6704" behindDoc="0" locked="0" layoutInCell="1" allowOverlap="1" wp14:anchorId="5DCE0386" wp14:editId="436A1B79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38100</wp:posOffset>
                  </wp:positionV>
                  <wp:extent cx="533400" cy="523875"/>
                  <wp:effectExtent l="0" t="0" r="0" b="9525"/>
                  <wp:wrapNone/>
                  <wp:docPr id="6" name="Resim 6" descr="logos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1" descr="logo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186AAB" w:rsidRPr="00186AAB" w:rsidTr="00186AAB">
              <w:trPr>
                <w:trHeight w:val="509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86AAB" w:rsidRPr="00186AAB" w:rsidRDefault="00186AAB" w:rsidP="00186AA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  <w:tr w:rsidR="00186AAB" w:rsidRPr="00186AAB" w:rsidTr="00186AAB">
              <w:trPr>
                <w:trHeight w:val="509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186AAB" w:rsidRPr="00186AAB" w:rsidRDefault="00186AAB" w:rsidP="00186AA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:rsidR="00186AAB" w:rsidRPr="00186AAB" w:rsidRDefault="00186AAB" w:rsidP="00186AA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81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B345DC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URSA </w:t>
            </w:r>
            <w:r w:rsidR="00186AAB"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319"/>
        </w:trPr>
        <w:tc>
          <w:tcPr>
            <w:tcW w:w="149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81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319"/>
        </w:trPr>
        <w:tc>
          <w:tcPr>
            <w:tcW w:w="149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81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B345DC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9-2020</w:t>
            </w:r>
            <w:r w:rsidR="00186AAB"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186AAB"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GÜZ</w:t>
            </w:r>
            <w:r w:rsidR="00186AAB"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319"/>
        </w:trPr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5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  <w:r w:rsidR="006F545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ÇEVRE MÜHENDİSLİĞİ</w:t>
            </w:r>
          </w:p>
        </w:tc>
        <w:tc>
          <w:tcPr>
            <w:tcW w:w="16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proofErr w:type="gramStart"/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346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E1FA3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YÜKSEK LİSANS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319"/>
        </w:trPr>
        <w:tc>
          <w:tcPr>
            <w:tcW w:w="497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4812" w:type="dxa"/>
            <w:gridSpan w:val="1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. YARIYIL / GÜZ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49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DERSİN ADI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 TS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191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Z DANIŞMANLIĞI I*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18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SEK LİSANS UZMANLIK ALAN DERSİ I*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 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301</w:t>
            </w:r>
          </w:p>
        </w:tc>
        <w:tc>
          <w:tcPr>
            <w:tcW w:w="4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KİMYASALLARIN ÇEVRESEL HAREKETİ </w:t>
            </w:r>
          </w:p>
        </w:tc>
        <w:tc>
          <w:tcPr>
            <w:tcW w:w="4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YÜCEL TAŞDEMİR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510125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="00F9475B"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0</w:t>
            </w:r>
            <w:r w:rsidR="00186AAB"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2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86AAB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ÇMELİ DERSLER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186AAB" w:rsidRPr="00327F45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6AAB" w:rsidRPr="00186AAB" w:rsidRDefault="00186AAB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E5C3F" w:rsidRPr="00186AAB" w:rsidTr="000866BB">
        <w:trPr>
          <w:trHeight w:val="12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5C3F" w:rsidRPr="00186AAB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121</w:t>
            </w:r>
          </w:p>
        </w:tc>
        <w:tc>
          <w:tcPr>
            <w:tcW w:w="4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ÇEVRE YÖNETİMİ </w:t>
            </w:r>
          </w:p>
        </w:tc>
        <w:tc>
          <w:tcPr>
            <w:tcW w:w="44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5C3F" w:rsidRPr="00327F45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FEZA KARAER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E5C3F" w:rsidRPr="00327F45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E5C3F" w:rsidRPr="00327F45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5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6: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2E14" w:rsidRPr="00327F45" w:rsidRDefault="00262E14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2</w:t>
            </w:r>
          </w:p>
        </w:tc>
        <w:tc>
          <w:tcPr>
            <w:tcW w:w="203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5C3F" w:rsidRPr="00186AAB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5C3F" w:rsidRPr="00186AAB" w:rsidRDefault="006E5C3F" w:rsidP="00186A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0866BB">
        <w:trPr>
          <w:trHeight w:val="39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145FB4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45FB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EV5243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145FB4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45FB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ENDÜSTRİYEL HAVA KİRLİLİĞİ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ESEN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0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C45DD0" w:rsidRPr="00327F45" w:rsidRDefault="00212082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TO</w:t>
            </w:r>
          </w:p>
        </w:tc>
        <w:tc>
          <w:tcPr>
            <w:tcW w:w="203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47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ÇEVRE TEKNOLOJİSİNİN TEMELLERİ 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GÜRAY SALİHOĞLU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2:05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14:2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BC547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8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52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49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ATIKSU ARITMA TESİSİ BOYUTLANDIRMA KRİTERLERİ 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DR. MELİKE YALILI KILIÇ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:5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: -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BC547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2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55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ATIKSU ARITIMINDA SULAK ALAN SİSTEMLERİ 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AYŞE ELMACI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5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6: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96124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1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7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704CA5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65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704CA5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İZ ÜRETİM TEKNİKLERİ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DR. GÖKHAN EKREM ÜSTÜN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834C5C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834C5C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50</w:t>
            </w:r>
            <w:proofErr w:type="gramEnd"/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6: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834C5C" w:rsidRDefault="001A35A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F5458" w:rsidRPr="00186AAB" w:rsidTr="00704CA5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704CA5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6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704CA5" w:rsidP="0070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YENİLENEBİLİR ENERJİ ve ÇEVRE 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834C5C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04CA5" w:rsidRPr="00834C5C" w:rsidRDefault="00704CA5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SEVAL KUTLU AKAL SOLMAZ</w:t>
            </w:r>
          </w:p>
          <w:p w:rsidR="006F5458" w:rsidRPr="00834C5C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DR. GÖKHAN EKREM ÜSTÜN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70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6F5458" w:rsidP="0070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834C5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6F5458" w:rsidRPr="00834C5C" w:rsidRDefault="00212082" w:rsidP="00704C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8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7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69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TIKLARIN ANAEROBİK ARITIMI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UFUK ALKAN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5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16: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1A35A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4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52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7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SERA GAZI HESAPLAMA YÖNTEMLERİ ve İKLİM DEĞİŞİKLİĞİ  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1A35A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</w:t>
            </w:r>
            <w:r w:rsidR="006F5458"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6F5458"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S. SIDDIK CİNDORUK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5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7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96124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60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75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NTEGRE ATIK YÖNETİMİ TEKNOLOJİLERİ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.KAMİL SALİHOĞLU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– 15:2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96124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279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IZINTI SULARININ OLUŞUMU ve ARITIMI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DR. MELİKE YALILI KILIÇ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961240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30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OMPOST TEKNOLOJİSİ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SELNUR UÇAROĞLU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763143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8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5458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305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İYOYAKIT ÜRETİMİ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ÖĞR. ÜYESİ SEVİL ÇALIŞKAN ELEREN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: -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6F5458" w:rsidRPr="00327F45" w:rsidRDefault="00763143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5458" w:rsidRPr="00186AAB" w:rsidRDefault="006F5458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06FD4" w:rsidRPr="00186AAB" w:rsidTr="00306FD4">
        <w:trPr>
          <w:trHeight w:val="24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31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TOPRAK </w:t>
            </w: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İRLİLİĞİ  VE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KONTROLÜ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</w:t>
            </w: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F. OLCAY TOPAÇ ŞAĞBAN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212082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Böl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aş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</w:p>
        </w:tc>
        <w:tc>
          <w:tcPr>
            <w:tcW w:w="203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6F5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306FD4">
        <w:trPr>
          <w:trHeight w:val="20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 5307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06FD4" w:rsidRP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06FD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5F5F5"/>
              </w:rPr>
              <w:t>SEDİMAN KİRLİLİĞİ VE TAŞINIMI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ÖĞR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ASLIHAN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TİP</w:t>
            </w:r>
            <w:proofErr w:type="gramEnd"/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– 15:2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4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75"/>
        </w:trPr>
        <w:tc>
          <w:tcPr>
            <w:tcW w:w="497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14812" w:type="dxa"/>
            <w:gridSpan w:val="1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II. YARIYIL / GÜZ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518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SEK LİSANS UZMANLIK ALAN DERSİ III*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15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519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NLIĞI III*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15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4" w:type="dxa"/>
            <w:gridSpan w:val="4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38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47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15" w:type="dxa"/>
            <w:gridSpan w:val="2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186AAB">
        <w:trPr>
          <w:trHeight w:val="300"/>
        </w:trPr>
        <w:tc>
          <w:tcPr>
            <w:tcW w:w="15309" w:type="dxa"/>
            <w:gridSpan w:val="1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*: Bu dersler için gün, saat ve sınıf bildirilmesine gerek yoktur. </w:t>
            </w: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15"/>
        </w:trPr>
        <w:tc>
          <w:tcPr>
            <w:tcW w:w="149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1EC2E1C0" wp14:editId="355B4031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47625</wp:posOffset>
                  </wp:positionV>
                  <wp:extent cx="533400" cy="523875"/>
                  <wp:effectExtent l="0" t="0" r="0" b="9525"/>
                  <wp:wrapNone/>
                  <wp:docPr id="5" name="Resim 5" descr="logos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2" descr="logo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306FD4" w:rsidRPr="00186AAB" w:rsidTr="00186AAB">
              <w:trPr>
                <w:trHeight w:val="509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06FD4" w:rsidRPr="00186AAB" w:rsidRDefault="00306FD4" w:rsidP="00306FD4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  <w:tr w:rsidR="00306FD4" w:rsidRPr="00186AAB" w:rsidTr="00186AAB">
              <w:trPr>
                <w:trHeight w:val="509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306FD4" w:rsidRPr="00186AAB" w:rsidRDefault="00306FD4" w:rsidP="00306FD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:rsidR="00306FD4" w:rsidRPr="00186AAB" w:rsidRDefault="00306FD4" w:rsidP="00306F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81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URSA </w:t>
            </w: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15"/>
        </w:trPr>
        <w:tc>
          <w:tcPr>
            <w:tcW w:w="149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81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15"/>
        </w:trPr>
        <w:tc>
          <w:tcPr>
            <w:tcW w:w="149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81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9-2020</w:t>
            </w: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GÜZ</w:t>
            </w: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15"/>
        </w:trPr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5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ANABİLİM </w:t>
            </w:r>
            <w:proofErr w:type="gramStart"/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LI:</w:t>
            </w:r>
            <w:r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ÇEVRE</w:t>
            </w:r>
            <w:proofErr w:type="gramEnd"/>
            <w:r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 xml:space="preserve"> MÜHENDİSLİĞİ</w:t>
            </w:r>
          </w:p>
        </w:tc>
        <w:tc>
          <w:tcPr>
            <w:tcW w:w="16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proofErr w:type="gramStart"/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346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DOKTORA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00"/>
        </w:trPr>
        <w:tc>
          <w:tcPr>
            <w:tcW w:w="497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4812" w:type="dxa"/>
            <w:gridSpan w:val="1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. YARIYIL / GÜZ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45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İN ADI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proofErr w:type="spellStart"/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 TS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INIFI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ZORUNLU DERSLER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19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Z DANIŞMALIĞI I *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18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KTORA UZMANLIK ALAN DERSİ I *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85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301</w:t>
            </w:r>
          </w:p>
        </w:tc>
        <w:tc>
          <w:tcPr>
            <w:tcW w:w="4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LERİ ÇEVRE MÜHENDİSLİĞİ KİMYASI II</w:t>
            </w:r>
          </w:p>
        </w:tc>
        <w:tc>
          <w:tcPr>
            <w:tcW w:w="4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</w:t>
            </w: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DR. F. OLCAY TOPAÇ Ş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ĞBA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br/>
              <w:t>DOÇ.DR. TANER YONA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br/>
              <w:t>DOÇ. DR.</w:t>
            </w: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ÜYESİ ARZU TEKSOY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:3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2:5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T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EÇMELİ DERSLER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52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227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KTİF ÇAMUR SİSTEMLERİNDE BİLGİSAYAR DESTEKLİ MODEL YAKLAŞIMLARI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AHMET UYGUR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6:1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</w:t>
            </w: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23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İLERİ ARITMA TEKNİKLERİ 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DR. TANER YONAR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6</w:t>
            </w: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:2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30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İYOKÜTLE ENERJİSİ TEKNOLOJİLERİ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.KAMİL SALİHOĞLU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AZARTESİ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- 15:2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3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1F402E" w:rsidRPr="00186AAB" w:rsidTr="00D105D9">
        <w:trPr>
          <w:trHeight w:val="165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402E" w:rsidRPr="00186AAB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EV6101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145FB4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45FB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U KİMYASI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YÜCEL TAŞDEMİR</w:t>
            </w:r>
          </w:p>
        </w:tc>
        <w:tc>
          <w:tcPr>
            <w:tcW w:w="13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– 12: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1F402E" w:rsidRPr="00327F45" w:rsidRDefault="00212082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102</w:t>
            </w:r>
            <w:bookmarkStart w:id="0" w:name="_GoBack"/>
            <w:bookmarkEnd w:id="0"/>
          </w:p>
        </w:tc>
        <w:tc>
          <w:tcPr>
            <w:tcW w:w="203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402E" w:rsidRPr="00186AAB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402E" w:rsidRPr="00186AAB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F402E" w:rsidRPr="00186AAB" w:rsidTr="000507B9">
        <w:trPr>
          <w:trHeight w:val="720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402E" w:rsidRPr="00186AAB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B276A6" w:rsidRDefault="001F402E" w:rsidP="00306FD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B276A6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CEV6229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145FB4" w:rsidRDefault="001F402E" w:rsidP="00306FD4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 w:rsidRPr="00B276A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TOKSİK ORGANİK BİLEŞİKLERİN BİYOLOJİK ARITIMI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327F45" w:rsidRDefault="001F402E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402E" w:rsidRPr="00B276A6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276A6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 DR. UFUK ALKAN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– 12:0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1F402E" w:rsidRPr="00327F45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1F402E" w:rsidRPr="00186AAB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1F402E" w:rsidRPr="00186AAB" w:rsidRDefault="001F402E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43803" w:rsidRPr="00186AAB" w:rsidTr="00B276A6">
        <w:trPr>
          <w:trHeight w:val="27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3803" w:rsidRPr="00186AAB" w:rsidRDefault="00843803" w:rsidP="0084380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43803" w:rsidRPr="00342945" w:rsidRDefault="00843803" w:rsidP="0084380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33</w:t>
            </w:r>
          </w:p>
        </w:tc>
        <w:tc>
          <w:tcPr>
            <w:tcW w:w="4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43803" w:rsidRPr="00342945" w:rsidRDefault="00843803" w:rsidP="0084380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ARITMA ÇAMURLARININ ARAZİYE UYGULANMASI </w:t>
            </w:r>
          </w:p>
        </w:tc>
        <w:tc>
          <w:tcPr>
            <w:tcW w:w="44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43803" w:rsidRDefault="00843803" w:rsidP="008438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43803" w:rsidRDefault="00843803" w:rsidP="008438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43803" w:rsidRDefault="00843803" w:rsidP="008438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43803" w:rsidRDefault="00843803" w:rsidP="008438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43803" w:rsidRDefault="00843803" w:rsidP="008438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43803" w:rsidRDefault="00843803" w:rsidP="008438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4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43803" w:rsidRPr="00B276A6" w:rsidRDefault="00843803" w:rsidP="00843803"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 DR. F. OLCAY TOPAÇ ŞAĞBAN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3803" w:rsidRPr="00327F45" w:rsidRDefault="00843803" w:rsidP="00843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3803" w:rsidRPr="00327F45" w:rsidRDefault="00843803" w:rsidP="00843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:40</w:t>
            </w:r>
            <w:proofErr w:type="gramEnd"/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– 12:0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43803" w:rsidRPr="00327F45" w:rsidRDefault="00843803" w:rsidP="00843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ÜO</w:t>
            </w:r>
          </w:p>
        </w:tc>
        <w:tc>
          <w:tcPr>
            <w:tcW w:w="203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43803" w:rsidRPr="00186AAB" w:rsidRDefault="00843803" w:rsidP="00843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843803" w:rsidRPr="00186AAB" w:rsidRDefault="00843803" w:rsidP="008438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4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14812" w:type="dxa"/>
            <w:gridSpan w:val="1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II. YARIYIL / GÜZ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18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KTORA UZMANLIK ALAN DERSİ III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EV6193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Z DANIŞMALIĞI III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0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ET6177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KTORA YETERLİK SINAVI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4" w:type="dxa"/>
            <w:gridSpan w:val="4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38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47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327F45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4812" w:type="dxa"/>
            <w:gridSpan w:val="1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06FD4" w:rsidRPr="00327F45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327F4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V. YARIYIL / GÜZ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5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IK ALAN DERSİ V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5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V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4" w:type="dxa"/>
            <w:gridSpan w:val="4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38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47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4812" w:type="dxa"/>
            <w:gridSpan w:val="1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II. YARIYIL / GÜZ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7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IK ALAN DERSİ VII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15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7</w:t>
            </w:r>
          </w:p>
        </w:tc>
        <w:tc>
          <w:tcPr>
            <w:tcW w:w="4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VII *</w:t>
            </w:r>
          </w:p>
        </w:tc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15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282"/>
        </w:trPr>
        <w:tc>
          <w:tcPr>
            <w:tcW w:w="497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4" w:type="dxa"/>
            <w:gridSpan w:val="4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38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47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3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1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15" w:type="dxa"/>
            <w:gridSpan w:val="2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186AAB">
        <w:trPr>
          <w:trHeight w:val="300"/>
        </w:trPr>
        <w:tc>
          <w:tcPr>
            <w:tcW w:w="15309" w:type="dxa"/>
            <w:gridSpan w:val="1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86AA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*: Bu dersler için gün, saat ve sınıf bildirilmesine gerek yoktur. </w:t>
            </w: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ÖÜO: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i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Üyesi Odası</w:t>
            </w: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TU: Bölüm Toplantı Odası</w:t>
            </w: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00"/>
        </w:trPr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6FD4" w:rsidRPr="00186AAB" w:rsidTr="00BE1FA3">
        <w:trPr>
          <w:trHeight w:val="300"/>
        </w:trPr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06FD4" w:rsidRPr="00186AAB" w:rsidRDefault="00306FD4" w:rsidP="00306F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522ECD" w:rsidRDefault="00522ECD" w:rsidP="00B86B2E"/>
    <w:sectPr w:rsidR="00522ECD" w:rsidSect="00186AAB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trQ0MDMysTQ3szBV0lEKTi0uzszPAykwqwUAym6CqSwAAAA="/>
  </w:docVars>
  <w:rsids>
    <w:rsidRoot w:val="00112188"/>
    <w:rsid w:val="00055967"/>
    <w:rsid w:val="000725B8"/>
    <w:rsid w:val="000924B1"/>
    <w:rsid w:val="00097EB2"/>
    <w:rsid w:val="000D74AD"/>
    <w:rsid w:val="00112188"/>
    <w:rsid w:val="0013087C"/>
    <w:rsid w:val="00145FB4"/>
    <w:rsid w:val="00167271"/>
    <w:rsid w:val="00186AAB"/>
    <w:rsid w:val="001A35A0"/>
    <w:rsid w:val="001F402E"/>
    <w:rsid w:val="00212082"/>
    <w:rsid w:val="00262E14"/>
    <w:rsid w:val="0027794A"/>
    <w:rsid w:val="0028533B"/>
    <w:rsid w:val="002931F8"/>
    <w:rsid w:val="002B762F"/>
    <w:rsid w:val="002D63C8"/>
    <w:rsid w:val="00306FD4"/>
    <w:rsid w:val="00325A00"/>
    <w:rsid w:val="00327F45"/>
    <w:rsid w:val="00347CD5"/>
    <w:rsid w:val="00350CCF"/>
    <w:rsid w:val="0035509B"/>
    <w:rsid w:val="00364DDA"/>
    <w:rsid w:val="0036520A"/>
    <w:rsid w:val="003D1DC7"/>
    <w:rsid w:val="004874F6"/>
    <w:rsid w:val="004D2175"/>
    <w:rsid w:val="004F68EA"/>
    <w:rsid w:val="00510125"/>
    <w:rsid w:val="00512FAE"/>
    <w:rsid w:val="00522747"/>
    <w:rsid w:val="00522ECD"/>
    <w:rsid w:val="00573AC9"/>
    <w:rsid w:val="005848DB"/>
    <w:rsid w:val="005E2C38"/>
    <w:rsid w:val="006178EE"/>
    <w:rsid w:val="006969FF"/>
    <w:rsid w:val="006A5A90"/>
    <w:rsid w:val="006B5DD3"/>
    <w:rsid w:val="006E5C3F"/>
    <w:rsid w:val="006F5458"/>
    <w:rsid w:val="00704CA5"/>
    <w:rsid w:val="00707EAA"/>
    <w:rsid w:val="00763143"/>
    <w:rsid w:val="007A6180"/>
    <w:rsid w:val="007C39F4"/>
    <w:rsid w:val="007E1F4D"/>
    <w:rsid w:val="00834C5C"/>
    <w:rsid w:val="00843803"/>
    <w:rsid w:val="0088374F"/>
    <w:rsid w:val="00893177"/>
    <w:rsid w:val="008A3A26"/>
    <w:rsid w:val="008B4FE6"/>
    <w:rsid w:val="008B7652"/>
    <w:rsid w:val="008C7A39"/>
    <w:rsid w:val="00931335"/>
    <w:rsid w:val="00961240"/>
    <w:rsid w:val="009C4D7C"/>
    <w:rsid w:val="009C68BE"/>
    <w:rsid w:val="00A06129"/>
    <w:rsid w:val="00A6061B"/>
    <w:rsid w:val="00AB498F"/>
    <w:rsid w:val="00AE3108"/>
    <w:rsid w:val="00B276A6"/>
    <w:rsid w:val="00B345DC"/>
    <w:rsid w:val="00B64CD9"/>
    <w:rsid w:val="00B86B2E"/>
    <w:rsid w:val="00BC5474"/>
    <w:rsid w:val="00BE1FA3"/>
    <w:rsid w:val="00C45DD0"/>
    <w:rsid w:val="00CD20D5"/>
    <w:rsid w:val="00D10EB2"/>
    <w:rsid w:val="00D8080A"/>
    <w:rsid w:val="00DF3778"/>
    <w:rsid w:val="00DF5F59"/>
    <w:rsid w:val="00DF75C0"/>
    <w:rsid w:val="00E13F4D"/>
    <w:rsid w:val="00E725BC"/>
    <w:rsid w:val="00F33C53"/>
    <w:rsid w:val="00F35EE7"/>
    <w:rsid w:val="00F73271"/>
    <w:rsid w:val="00F94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90621C-8DD0-4265-921E-23A81ACB9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F75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75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68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8E4A3-ADB4-44C1-8080-54072B3B0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ASPER</cp:lastModifiedBy>
  <cp:revision>2</cp:revision>
  <cp:lastPrinted>2019-09-12T07:34:00Z</cp:lastPrinted>
  <dcterms:created xsi:type="dcterms:W3CDTF">2019-10-03T13:39:00Z</dcterms:created>
  <dcterms:modified xsi:type="dcterms:W3CDTF">2019-10-03T13:39:00Z</dcterms:modified>
</cp:coreProperties>
</file>